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3960"/>
        <w:gridCol w:w="1620"/>
        <w:gridCol w:w="1800"/>
      </w:tblGrid>
      <w:tr w:rsidR="00E022E9" w:rsidRPr="000A5FAF" w14:paraId="600F30E0" w14:textId="77777777" w:rsidTr="0083214D">
        <w:trPr>
          <w:trHeight w:val="288"/>
        </w:trPr>
        <w:tc>
          <w:tcPr>
            <w:tcW w:w="1980" w:type="dxa"/>
            <w:vAlign w:val="center"/>
          </w:tcPr>
          <w:p w14:paraId="20670FAB" w14:textId="778A8C7A" w:rsidR="00E022E9" w:rsidRPr="000A5FAF" w:rsidRDefault="00E022E9" w:rsidP="00605D92">
            <w:pPr>
              <w:pStyle w:val="Customer"/>
              <w:rPr>
                <w:rFonts w:ascii="Lato" w:hAnsi="Lato"/>
                <w:color w:val="797B7E" w:themeColor="accent1"/>
              </w:rPr>
            </w:pPr>
            <w:r w:rsidRPr="000A5FAF">
              <w:rPr>
                <w:rFonts w:ascii="Lato" w:hAnsi="Lato"/>
                <w:color w:val="797B7E" w:themeColor="accent1"/>
              </w:rPr>
              <w:t>Invoice Number:</w:t>
            </w:r>
          </w:p>
        </w:tc>
        <w:tc>
          <w:tcPr>
            <w:tcW w:w="7380" w:type="dxa"/>
            <w:gridSpan w:val="3"/>
            <w:vAlign w:val="center"/>
          </w:tcPr>
          <w:p w14:paraId="2CD0C480" w14:textId="07E038A3" w:rsidR="00E022E9" w:rsidRPr="000A5FAF" w:rsidRDefault="00E022E9" w:rsidP="00605D92">
            <w:pPr>
              <w:pStyle w:val="Customer"/>
              <w:rPr>
                <w:rFonts w:ascii="Lato" w:hAnsi="Lato"/>
                <w:color w:val="797B7E" w:themeColor="accent1"/>
              </w:rPr>
            </w:pPr>
            <w:r w:rsidRPr="000A5FAF">
              <w:rPr>
                <w:rFonts w:ascii="Lato" w:hAnsi="Lato"/>
                <w:color w:val="797B7E" w:themeColor="accent1"/>
              </w:rPr>
              <w:t>1234</w:t>
            </w:r>
          </w:p>
        </w:tc>
      </w:tr>
      <w:tr w:rsidR="00D654E4" w:rsidRPr="000A5FAF" w14:paraId="0702CF1D" w14:textId="77777777" w:rsidTr="006D5113">
        <w:trPr>
          <w:trHeight w:val="288"/>
        </w:trPr>
        <w:tc>
          <w:tcPr>
            <w:tcW w:w="1980" w:type="dxa"/>
            <w:vAlign w:val="center"/>
          </w:tcPr>
          <w:p w14:paraId="43820C20" w14:textId="77777777" w:rsidR="00D654E4" w:rsidRPr="000A5FAF" w:rsidRDefault="00D654E4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7380" w:type="dxa"/>
            <w:gridSpan w:val="3"/>
            <w:vAlign w:val="center"/>
          </w:tcPr>
          <w:p w14:paraId="6F18019D" w14:textId="77777777" w:rsidR="00D654E4" w:rsidRPr="000A5FAF" w:rsidRDefault="00D654E4" w:rsidP="00605D92">
            <w:pPr>
              <w:pStyle w:val="Customer"/>
              <w:rPr>
                <w:rFonts w:ascii="Lato" w:hAnsi="Lato"/>
              </w:rPr>
            </w:pPr>
          </w:p>
        </w:tc>
      </w:tr>
      <w:tr w:rsidR="00D654E4" w:rsidRPr="000A5FAF" w14:paraId="2A1D36CC" w14:textId="770834ED" w:rsidTr="006D5113">
        <w:trPr>
          <w:trHeight w:val="288"/>
        </w:trPr>
        <w:tc>
          <w:tcPr>
            <w:tcW w:w="9360" w:type="dxa"/>
            <w:gridSpan w:val="4"/>
            <w:shd w:val="clear" w:color="auto" w:fill="002060"/>
            <w:vAlign w:val="center"/>
          </w:tcPr>
          <w:p w14:paraId="10E36083" w14:textId="72459E71" w:rsidR="00D654E4" w:rsidRPr="000A5FAF" w:rsidRDefault="008F6847" w:rsidP="00D654E4">
            <w:pPr>
              <w:pStyle w:val="Title"/>
              <w:rPr>
                <w:rFonts w:ascii="Lato" w:hAnsi="Lato"/>
                <w:color w:val="FFFFFF" w:themeColor="background1"/>
              </w:rPr>
            </w:pPr>
            <w:sdt>
              <w:sdtPr>
                <w:rPr>
                  <w:rFonts w:ascii="Lato" w:hAnsi="Lato"/>
                  <w:color w:val="FFFFFF" w:themeColor="background1"/>
                </w:rPr>
                <w:id w:val="-615523015"/>
                <w:placeholder>
                  <w:docPart w:val="84BCC668BDD741F4B5037485FB4E3350"/>
                </w:placeholder>
              </w:sdtPr>
              <w:sdtEndPr/>
              <w:sdtContent>
                <w:r w:rsidR="00D654E4" w:rsidRPr="000A5FAF">
                  <w:rPr>
                    <w:rFonts w:ascii="Lato" w:hAnsi="Lato"/>
                    <w:color w:val="FFFFFF" w:themeColor="background1"/>
                  </w:rPr>
                  <w:t>Company Name</w:t>
                </w:r>
              </w:sdtContent>
            </w:sdt>
          </w:p>
        </w:tc>
      </w:tr>
      <w:tr w:rsidR="00D654E4" w:rsidRPr="000A5FAF" w14:paraId="07AAC5C1" w14:textId="77777777" w:rsidTr="0083214D">
        <w:trPr>
          <w:trHeight w:val="288"/>
        </w:trPr>
        <w:tc>
          <w:tcPr>
            <w:tcW w:w="5940" w:type="dxa"/>
            <w:gridSpan w:val="2"/>
            <w:vAlign w:val="center"/>
          </w:tcPr>
          <w:p w14:paraId="17C441B9" w14:textId="77777777" w:rsidR="00D654E4" w:rsidRPr="000A5FAF" w:rsidRDefault="00D654E4" w:rsidP="00E022E9">
            <w:pPr>
              <w:pStyle w:val="Company"/>
              <w:rPr>
                <w:rFonts w:ascii="Lato" w:hAnsi="Lato"/>
              </w:rPr>
            </w:pPr>
          </w:p>
        </w:tc>
        <w:tc>
          <w:tcPr>
            <w:tcW w:w="1620" w:type="dxa"/>
            <w:vAlign w:val="center"/>
          </w:tcPr>
          <w:p w14:paraId="5F1A111A" w14:textId="77777777" w:rsidR="00D654E4" w:rsidRPr="000A5FAF" w:rsidRDefault="00D654E4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</w:tcPr>
          <w:p w14:paraId="060EFA73" w14:textId="77777777" w:rsidR="00D654E4" w:rsidRPr="000A5FAF" w:rsidRDefault="00D654E4" w:rsidP="00605D92">
            <w:pPr>
              <w:pStyle w:val="Customer"/>
              <w:rPr>
                <w:rFonts w:ascii="Lato" w:hAnsi="Lato"/>
              </w:rPr>
            </w:pPr>
          </w:p>
        </w:tc>
      </w:tr>
      <w:tr w:rsidR="00E022E9" w:rsidRPr="000A5FAF" w14:paraId="76C53CB8" w14:textId="7DFA312A" w:rsidTr="0083214D">
        <w:trPr>
          <w:trHeight w:val="288"/>
        </w:trPr>
        <w:tc>
          <w:tcPr>
            <w:tcW w:w="5940" w:type="dxa"/>
            <w:gridSpan w:val="2"/>
            <w:vAlign w:val="center"/>
          </w:tcPr>
          <w:sdt>
            <w:sdtPr>
              <w:rPr>
                <w:rFonts w:ascii="Lato" w:hAnsi="Lato"/>
                <w:color w:val="797B7E" w:themeColor="accent1"/>
              </w:rPr>
              <w:id w:val="154892203"/>
              <w:placeholder>
                <w:docPart w:val="2311DD09404B4277992AC0D761DEE21B"/>
              </w:placeholder>
            </w:sdtPr>
            <w:sdtEndPr/>
            <w:sdtContent>
              <w:p w14:paraId="3DCBFE43" w14:textId="377EF0A0" w:rsidR="00E022E9" w:rsidRPr="000A5FAF" w:rsidRDefault="00E022E9" w:rsidP="00E022E9">
                <w:pPr>
                  <w:pStyle w:val="Company"/>
                  <w:rPr>
                    <w:rFonts w:ascii="Lato" w:hAnsi="Lato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>Address</w:t>
                </w:r>
              </w:p>
            </w:sdtContent>
          </w:sdt>
        </w:tc>
        <w:tc>
          <w:tcPr>
            <w:tcW w:w="1620" w:type="dxa"/>
            <w:vAlign w:val="center"/>
          </w:tcPr>
          <w:p w14:paraId="55E6151F" w14:textId="1197504C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</w:tcPr>
          <w:p w14:paraId="023D2594" w14:textId="77777777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</w:tr>
      <w:tr w:rsidR="00E022E9" w:rsidRPr="000A5FAF" w14:paraId="4268D991" w14:textId="7ED7420E" w:rsidTr="0083214D">
        <w:trPr>
          <w:trHeight w:val="288"/>
        </w:trPr>
        <w:tc>
          <w:tcPr>
            <w:tcW w:w="5940" w:type="dxa"/>
            <w:gridSpan w:val="2"/>
            <w:vAlign w:val="center"/>
          </w:tcPr>
          <w:sdt>
            <w:sdtPr>
              <w:rPr>
                <w:rFonts w:ascii="Lato" w:hAnsi="Lato"/>
                <w:color w:val="797B7E" w:themeColor="accent1"/>
              </w:rPr>
              <w:id w:val="1035773126"/>
              <w:placeholder>
                <w:docPart w:val="2311DD09404B4277992AC0D761DEE21B"/>
              </w:placeholder>
            </w:sdtPr>
            <w:sdtEndPr/>
            <w:sdtContent>
              <w:p w14:paraId="07B765B8" w14:textId="5AE949F5" w:rsidR="00E022E9" w:rsidRPr="000A5FAF" w:rsidRDefault="00E022E9" w:rsidP="00E022E9">
                <w:pPr>
                  <w:pStyle w:val="Company"/>
                  <w:rPr>
                    <w:rFonts w:ascii="Lato" w:hAnsi="Lato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 xml:space="preserve">Phone </w:t>
                </w:r>
              </w:p>
            </w:sdtContent>
          </w:sdt>
        </w:tc>
        <w:tc>
          <w:tcPr>
            <w:tcW w:w="1620" w:type="dxa"/>
            <w:vAlign w:val="center"/>
          </w:tcPr>
          <w:p w14:paraId="21C5F586" w14:textId="72A6161A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</w:tcPr>
          <w:p w14:paraId="230E0222" w14:textId="5081F415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</w:tr>
      <w:tr w:rsidR="00E022E9" w:rsidRPr="000A5FAF" w14:paraId="7DA105C9" w14:textId="6B74A43F" w:rsidTr="0083214D">
        <w:trPr>
          <w:trHeight w:val="288"/>
        </w:trPr>
        <w:tc>
          <w:tcPr>
            <w:tcW w:w="5940" w:type="dxa"/>
            <w:gridSpan w:val="2"/>
            <w:vAlign w:val="center"/>
          </w:tcPr>
          <w:sdt>
            <w:sdtPr>
              <w:rPr>
                <w:rFonts w:ascii="Lato" w:hAnsi="Lato"/>
                <w:color w:val="797B7E" w:themeColor="accent1"/>
              </w:rPr>
              <w:id w:val="-1434743021"/>
              <w:placeholder>
                <w:docPart w:val="2311DD09404B4277992AC0D761DEE21B"/>
              </w:placeholder>
            </w:sdtPr>
            <w:sdtEndPr/>
            <w:sdtContent>
              <w:p w14:paraId="4B6F58E1" w14:textId="3EDC0887" w:rsidR="00E022E9" w:rsidRPr="000A5FAF" w:rsidRDefault="00E022E9" w:rsidP="00E022E9">
                <w:pPr>
                  <w:pStyle w:val="Company"/>
                  <w:rPr>
                    <w:rFonts w:ascii="Lato" w:hAnsi="Lato"/>
                    <w:color w:val="797B7E" w:themeColor="accent1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>Email</w:t>
                </w:r>
              </w:p>
            </w:sdtContent>
          </w:sdt>
        </w:tc>
        <w:tc>
          <w:tcPr>
            <w:tcW w:w="1620" w:type="dxa"/>
            <w:vAlign w:val="center"/>
          </w:tcPr>
          <w:p w14:paraId="09B19B57" w14:textId="18F164AD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</w:tcPr>
          <w:p w14:paraId="74CDF32E" w14:textId="77777777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</w:tr>
      <w:tr w:rsidR="00E022E9" w:rsidRPr="000A5FAF" w14:paraId="780D4EB7" w14:textId="1BF713F0" w:rsidTr="0083214D">
        <w:trPr>
          <w:trHeight w:val="288"/>
        </w:trPr>
        <w:tc>
          <w:tcPr>
            <w:tcW w:w="5940" w:type="dxa"/>
            <w:gridSpan w:val="2"/>
            <w:vAlign w:val="center"/>
          </w:tcPr>
          <w:sdt>
            <w:sdtPr>
              <w:rPr>
                <w:rFonts w:ascii="Lato" w:hAnsi="Lato"/>
              </w:rPr>
              <w:id w:val="660430702"/>
              <w:placeholder>
                <w:docPart w:val="2311DD09404B4277992AC0D761DEE21B"/>
              </w:placeholder>
            </w:sdtPr>
            <w:sdtEndPr/>
            <w:sdtContent>
              <w:p w14:paraId="2567DE2B" w14:textId="3A7B9C07" w:rsidR="00E022E9" w:rsidRPr="000A5FAF" w:rsidRDefault="00E022E9" w:rsidP="00E022E9">
                <w:pPr>
                  <w:pStyle w:val="Company"/>
                  <w:rPr>
                    <w:rFonts w:ascii="Lato" w:hAnsi="Lato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>Website</w:t>
                </w:r>
              </w:p>
            </w:sdtContent>
          </w:sdt>
        </w:tc>
        <w:tc>
          <w:tcPr>
            <w:tcW w:w="1620" w:type="dxa"/>
            <w:vAlign w:val="center"/>
          </w:tcPr>
          <w:p w14:paraId="1CC2CBB3" w14:textId="55CF2069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</w:tcPr>
          <w:p w14:paraId="70C4AB23" w14:textId="7AB3ADBD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</w:tr>
      <w:tr w:rsidR="00E022E9" w:rsidRPr="000A5FAF" w14:paraId="493C377B" w14:textId="43E64C75" w:rsidTr="0083214D">
        <w:trPr>
          <w:trHeight w:val="288"/>
        </w:trPr>
        <w:tc>
          <w:tcPr>
            <w:tcW w:w="5940" w:type="dxa"/>
            <w:gridSpan w:val="2"/>
            <w:vAlign w:val="center"/>
          </w:tcPr>
          <w:p w14:paraId="44CB1952" w14:textId="77777777" w:rsidR="00E022E9" w:rsidRPr="000A5FAF" w:rsidRDefault="00E022E9" w:rsidP="0002757B">
            <w:pPr>
              <w:rPr>
                <w:rFonts w:ascii="Lato" w:hAnsi="Lato" w:cs="Open Sans"/>
                <w:b/>
                <w:color w:val="007BD7" w:themeColor="accent3"/>
              </w:rPr>
            </w:pPr>
          </w:p>
        </w:tc>
        <w:tc>
          <w:tcPr>
            <w:tcW w:w="1620" w:type="dxa"/>
            <w:vAlign w:val="center"/>
          </w:tcPr>
          <w:p w14:paraId="3E9730E9" w14:textId="77777777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</w:tcPr>
          <w:p w14:paraId="75101053" w14:textId="16ABBE5B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</w:tr>
      <w:tr w:rsidR="00E022E9" w:rsidRPr="000A5FAF" w14:paraId="7266D91E" w14:textId="044F289B" w:rsidTr="0083214D">
        <w:trPr>
          <w:trHeight w:val="288"/>
        </w:trPr>
        <w:sdt>
          <w:sdtPr>
            <w:rPr>
              <w:rFonts w:ascii="Lato" w:hAnsi="Lato"/>
              <w:color w:val="797B7E" w:themeColor="accent1"/>
            </w:rPr>
            <w:id w:val="1631743578"/>
            <w:placeholder>
              <w:docPart w:val="1FBD80D3A04E4F6EA80E40870A6A7D46"/>
            </w:placeholder>
          </w:sdtPr>
          <w:sdtEndPr/>
          <w:sdtContent>
            <w:tc>
              <w:tcPr>
                <w:tcW w:w="5940" w:type="dxa"/>
                <w:gridSpan w:val="2"/>
                <w:vAlign w:val="center"/>
              </w:tcPr>
              <w:p w14:paraId="1C8F2512" w14:textId="5F29275C" w:rsidR="00E022E9" w:rsidRPr="000A5FAF" w:rsidRDefault="00E022E9" w:rsidP="00605D92">
                <w:pPr>
                  <w:pStyle w:val="Customer"/>
                  <w:rPr>
                    <w:rFonts w:ascii="Lato" w:hAnsi="Lato"/>
                    <w:color w:val="797B7E" w:themeColor="accent1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>Customer Company Name</w:t>
                </w:r>
              </w:p>
            </w:tc>
          </w:sdtContent>
        </w:sdt>
        <w:tc>
          <w:tcPr>
            <w:tcW w:w="1620" w:type="dxa"/>
            <w:vAlign w:val="center"/>
          </w:tcPr>
          <w:p w14:paraId="3A8DF117" w14:textId="20BCD39E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  <w:vAlign w:val="center"/>
          </w:tcPr>
          <w:p w14:paraId="6BD57DE0" w14:textId="01281189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</w:tr>
      <w:tr w:rsidR="00E022E9" w:rsidRPr="000A5FAF" w14:paraId="5FB8DAD8" w14:textId="784AE3B9" w:rsidTr="0083214D">
        <w:trPr>
          <w:trHeight w:val="288"/>
        </w:trPr>
        <w:sdt>
          <w:sdtPr>
            <w:rPr>
              <w:rFonts w:ascii="Lato" w:hAnsi="Lato"/>
              <w:color w:val="797B7E" w:themeColor="accent1"/>
            </w:rPr>
            <w:id w:val="-969050835"/>
            <w:placeholder>
              <w:docPart w:val="069B311EADC3414EB14EFF6E738F627E"/>
            </w:placeholder>
          </w:sdtPr>
          <w:sdtEndPr/>
          <w:sdtContent>
            <w:tc>
              <w:tcPr>
                <w:tcW w:w="5940" w:type="dxa"/>
                <w:gridSpan w:val="2"/>
                <w:vAlign w:val="center"/>
              </w:tcPr>
              <w:p w14:paraId="7A148FBF" w14:textId="1BC484A2" w:rsidR="00E022E9" w:rsidRPr="000A5FAF" w:rsidRDefault="00E022E9" w:rsidP="00605D92">
                <w:pPr>
                  <w:pStyle w:val="Customer"/>
                  <w:rPr>
                    <w:rFonts w:ascii="Lato" w:hAnsi="Lato"/>
                    <w:color w:val="797B7E" w:themeColor="accent1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>Contact Name</w:t>
                </w:r>
              </w:p>
            </w:tc>
          </w:sdtContent>
        </w:sdt>
        <w:tc>
          <w:tcPr>
            <w:tcW w:w="1620" w:type="dxa"/>
            <w:vAlign w:val="center"/>
          </w:tcPr>
          <w:p w14:paraId="01DB9391" w14:textId="75035985" w:rsidR="00E022E9" w:rsidRPr="000A5FAF" w:rsidRDefault="00E022E9" w:rsidP="00605D92">
            <w:pPr>
              <w:pStyle w:val="Customer"/>
              <w:rPr>
                <w:rFonts w:ascii="Lato" w:hAnsi="Lato"/>
                <w:color w:val="797B7E" w:themeColor="accent1"/>
              </w:rPr>
            </w:pPr>
            <w:r w:rsidRPr="000A5FAF">
              <w:rPr>
                <w:rFonts w:ascii="Lato" w:hAnsi="Lato"/>
                <w:color w:val="797B7E" w:themeColor="accent1"/>
              </w:rPr>
              <w:t>Issue Date:</w:t>
            </w:r>
          </w:p>
        </w:tc>
        <w:sdt>
          <w:sdtPr>
            <w:rPr>
              <w:rFonts w:ascii="Lato" w:hAnsi="Lato"/>
            </w:rPr>
            <w:id w:val="-1148206041"/>
            <w:placeholder>
              <w:docPart w:val="85EE93B615554225A63C99DF6D525EB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0" w:type="dxa"/>
                <w:vAlign w:val="center"/>
              </w:tcPr>
              <w:p w14:paraId="6C0F1908" w14:textId="1C8E4B17" w:rsidR="00E022E9" w:rsidRPr="000A5FAF" w:rsidRDefault="00E022E9" w:rsidP="00605D92">
                <w:pPr>
                  <w:pStyle w:val="Customer"/>
                  <w:rPr>
                    <w:rFonts w:ascii="Lato" w:hAnsi="Lato"/>
                  </w:rPr>
                </w:pPr>
                <w:r w:rsidRPr="000A5FAF">
                  <w:rPr>
                    <w:rStyle w:val="PlaceholderText"/>
                    <w:rFonts w:ascii="Lato" w:hAnsi="Lato"/>
                    <w:b w:val="0"/>
                    <w:color w:val="797B7E" w:themeColor="accent1"/>
                  </w:rPr>
                  <w:t>Date</w:t>
                </w:r>
              </w:p>
            </w:tc>
          </w:sdtContent>
        </w:sdt>
      </w:tr>
      <w:tr w:rsidR="00E022E9" w:rsidRPr="000A5FAF" w14:paraId="42494C30" w14:textId="1A40263E" w:rsidTr="0083214D">
        <w:trPr>
          <w:trHeight w:val="288"/>
        </w:trPr>
        <w:sdt>
          <w:sdtPr>
            <w:rPr>
              <w:rFonts w:ascii="Lato" w:hAnsi="Lato"/>
              <w:color w:val="797B7E" w:themeColor="accent1"/>
            </w:rPr>
            <w:id w:val="-1437584728"/>
            <w:placeholder>
              <w:docPart w:val="45D853E8148C413C890026094FB1641E"/>
            </w:placeholder>
          </w:sdtPr>
          <w:sdtEndPr/>
          <w:sdtContent>
            <w:tc>
              <w:tcPr>
                <w:tcW w:w="5940" w:type="dxa"/>
                <w:gridSpan w:val="2"/>
                <w:vAlign w:val="center"/>
              </w:tcPr>
              <w:p w14:paraId="3AD5FA37" w14:textId="380719A5" w:rsidR="00E022E9" w:rsidRPr="000A5FAF" w:rsidRDefault="00E022E9" w:rsidP="00605D92">
                <w:pPr>
                  <w:pStyle w:val="Customer"/>
                  <w:rPr>
                    <w:rFonts w:ascii="Lato" w:hAnsi="Lato"/>
                    <w:color w:val="797B7E" w:themeColor="accent1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>Address</w:t>
                </w:r>
              </w:p>
            </w:tc>
          </w:sdtContent>
        </w:sdt>
        <w:tc>
          <w:tcPr>
            <w:tcW w:w="1620" w:type="dxa"/>
            <w:vAlign w:val="center"/>
          </w:tcPr>
          <w:p w14:paraId="3DECD8E3" w14:textId="2BDC7FE9" w:rsidR="00E022E9" w:rsidRPr="000A5FAF" w:rsidRDefault="00E022E9" w:rsidP="00605D92">
            <w:pPr>
              <w:pStyle w:val="Customer"/>
              <w:rPr>
                <w:rFonts w:ascii="Lato" w:hAnsi="Lato"/>
                <w:color w:val="797B7E" w:themeColor="accent1"/>
              </w:rPr>
            </w:pPr>
            <w:r w:rsidRPr="000A5FAF">
              <w:rPr>
                <w:rFonts w:ascii="Lato" w:hAnsi="Lato"/>
                <w:color w:val="797B7E" w:themeColor="accent1"/>
              </w:rPr>
              <w:t>Expiry Date:</w:t>
            </w:r>
          </w:p>
        </w:tc>
        <w:sdt>
          <w:sdtPr>
            <w:rPr>
              <w:rFonts w:ascii="Lato" w:hAnsi="Lato"/>
            </w:rPr>
            <w:id w:val="-1137264529"/>
            <w:placeholder>
              <w:docPart w:val="8C03821671C54FD6958345D503C0398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0" w:type="dxa"/>
                <w:vAlign w:val="center"/>
              </w:tcPr>
              <w:p w14:paraId="2A07E660" w14:textId="4523DB6C" w:rsidR="00E022E9" w:rsidRPr="000A5FAF" w:rsidRDefault="00E022E9" w:rsidP="00605D92">
                <w:pPr>
                  <w:pStyle w:val="Customer"/>
                  <w:rPr>
                    <w:rFonts w:ascii="Lato" w:hAnsi="Lato"/>
                  </w:rPr>
                </w:pPr>
                <w:r w:rsidRPr="000A5FAF">
                  <w:rPr>
                    <w:rStyle w:val="PlaceholderText"/>
                    <w:rFonts w:ascii="Lato" w:hAnsi="Lato"/>
                    <w:b w:val="0"/>
                    <w:color w:val="797B7E" w:themeColor="accent1"/>
                  </w:rPr>
                  <w:t>Date</w:t>
                </w:r>
              </w:p>
            </w:tc>
          </w:sdtContent>
        </w:sdt>
      </w:tr>
      <w:tr w:rsidR="00E022E9" w:rsidRPr="000A5FAF" w14:paraId="6D94F61D" w14:textId="0C1DC027" w:rsidTr="0083214D">
        <w:trPr>
          <w:trHeight w:val="288"/>
        </w:trPr>
        <w:sdt>
          <w:sdtPr>
            <w:rPr>
              <w:rFonts w:ascii="Lato" w:hAnsi="Lato"/>
              <w:color w:val="797B7E" w:themeColor="accent1"/>
            </w:rPr>
            <w:id w:val="-1242165557"/>
            <w:placeholder>
              <w:docPart w:val="75AB9979F9314A13BBEBF33373EC3A35"/>
            </w:placeholder>
          </w:sdtPr>
          <w:sdtEndPr/>
          <w:sdtContent>
            <w:tc>
              <w:tcPr>
                <w:tcW w:w="5940" w:type="dxa"/>
                <w:gridSpan w:val="2"/>
                <w:vAlign w:val="center"/>
              </w:tcPr>
              <w:p w14:paraId="645F88BE" w14:textId="782CA832" w:rsidR="00E022E9" w:rsidRPr="000A5FAF" w:rsidRDefault="00E022E9" w:rsidP="00605D92">
                <w:pPr>
                  <w:pStyle w:val="Customer"/>
                  <w:rPr>
                    <w:rFonts w:ascii="Lato" w:hAnsi="Lato"/>
                    <w:color w:val="797B7E" w:themeColor="accent1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>Phone</w:t>
                </w:r>
              </w:p>
            </w:tc>
          </w:sdtContent>
        </w:sdt>
        <w:tc>
          <w:tcPr>
            <w:tcW w:w="1620" w:type="dxa"/>
            <w:vAlign w:val="center"/>
          </w:tcPr>
          <w:p w14:paraId="400DD443" w14:textId="77777777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</w:tcPr>
          <w:p w14:paraId="6C615263" w14:textId="77777777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</w:tr>
      <w:tr w:rsidR="00E022E9" w:rsidRPr="000A5FAF" w14:paraId="24B107E5" w14:textId="6CA27EF9" w:rsidTr="0083214D">
        <w:trPr>
          <w:trHeight w:val="288"/>
        </w:trPr>
        <w:sdt>
          <w:sdtPr>
            <w:rPr>
              <w:rFonts w:ascii="Lato" w:hAnsi="Lato"/>
            </w:rPr>
            <w:id w:val="-889715086"/>
            <w:placeholder>
              <w:docPart w:val="0EC653A754A648B59861A72A5A5100B8"/>
            </w:placeholder>
          </w:sdtPr>
          <w:sdtEndPr/>
          <w:sdtContent>
            <w:tc>
              <w:tcPr>
                <w:tcW w:w="5940" w:type="dxa"/>
                <w:gridSpan w:val="2"/>
                <w:vAlign w:val="center"/>
              </w:tcPr>
              <w:p w14:paraId="00AF4955" w14:textId="15876235" w:rsidR="00E022E9" w:rsidRPr="000A5FAF" w:rsidRDefault="00E022E9" w:rsidP="00605D92">
                <w:pPr>
                  <w:pStyle w:val="Customer"/>
                  <w:rPr>
                    <w:rFonts w:ascii="Lato" w:hAnsi="Lato"/>
                  </w:rPr>
                </w:pPr>
                <w:r w:rsidRPr="000A5FAF">
                  <w:rPr>
                    <w:rFonts w:ascii="Lato" w:hAnsi="Lato"/>
                    <w:color w:val="797B7E" w:themeColor="accent1"/>
                  </w:rPr>
                  <w:t>Email</w:t>
                </w:r>
              </w:p>
            </w:tc>
          </w:sdtContent>
        </w:sdt>
        <w:tc>
          <w:tcPr>
            <w:tcW w:w="1620" w:type="dxa"/>
            <w:vAlign w:val="center"/>
          </w:tcPr>
          <w:p w14:paraId="5F9CFD5F" w14:textId="77777777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  <w:tc>
          <w:tcPr>
            <w:tcW w:w="1800" w:type="dxa"/>
          </w:tcPr>
          <w:p w14:paraId="30EDFC96" w14:textId="77777777" w:rsidR="00E022E9" w:rsidRPr="000A5FAF" w:rsidRDefault="00E022E9" w:rsidP="00605D92">
            <w:pPr>
              <w:pStyle w:val="Customer"/>
              <w:rPr>
                <w:rFonts w:ascii="Lato" w:hAnsi="Lato"/>
              </w:rPr>
            </w:pPr>
          </w:p>
        </w:tc>
      </w:tr>
    </w:tbl>
    <w:p w14:paraId="3191C7A1" w14:textId="45E25241" w:rsidR="0002757B" w:rsidRPr="000A5FAF" w:rsidRDefault="002D7DCA" w:rsidP="00730D49">
      <w:pPr>
        <w:pStyle w:val="NoSpacing"/>
        <w:rPr>
          <w:rFonts w:ascii="Lato" w:hAnsi="Lato"/>
          <w:color w:val="212121" w:themeColor="text2" w:themeShade="80"/>
        </w:rPr>
      </w:pPr>
      <w:r w:rsidRPr="000A5FAF">
        <w:rPr>
          <w:rFonts w:ascii="Lato" w:hAnsi="Lato"/>
          <w:color w:val="212121" w:themeColor="text2" w:themeShade="80"/>
        </w:rPr>
        <w:br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140"/>
        <w:gridCol w:w="720"/>
        <w:gridCol w:w="990"/>
        <w:gridCol w:w="30"/>
        <w:gridCol w:w="1740"/>
        <w:gridCol w:w="14"/>
        <w:gridCol w:w="1726"/>
      </w:tblGrid>
      <w:tr w:rsidR="00605D92" w:rsidRPr="000A5FAF" w14:paraId="2D692738" w14:textId="77777777" w:rsidTr="006D5113">
        <w:trPr>
          <w:trHeight w:val="720"/>
        </w:trPr>
        <w:tc>
          <w:tcPr>
            <w:tcW w:w="4140" w:type="dxa"/>
            <w:shd w:val="clear" w:color="auto" w:fill="D1E7FF"/>
            <w:noWrap/>
            <w:vAlign w:val="center"/>
          </w:tcPr>
          <w:p w14:paraId="68FD6402" w14:textId="609BA857" w:rsidR="00605D92" w:rsidRPr="000A5FAF" w:rsidRDefault="00605D92" w:rsidP="00605D92">
            <w:pPr>
              <w:pStyle w:val="Total"/>
              <w:rPr>
                <w:rFonts w:ascii="Lato" w:hAnsi="Lato"/>
              </w:rPr>
            </w:pPr>
            <w:r w:rsidRPr="000A5FAF">
              <w:rPr>
                <w:rFonts w:ascii="Lato" w:hAnsi="Lato"/>
              </w:rPr>
              <w:t>Description</w:t>
            </w:r>
          </w:p>
        </w:tc>
        <w:tc>
          <w:tcPr>
            <w:tcW w:w="1740" w:type="dxa"/>
            <w:gridSpan w:val="3"/>
            <w:shd w:val="clear" w:color="auto" w:fill="D1E7FF"/>
            <w:noWrap/>
            <w:vAlign w:val="center"/>
            <w:hideMark/>
          </w:tcPr>
          <w:p w14:paraId="5BF2886D" w14:textId="65E136E2" w:rsidR="00605D92" w:rsidRPr="000A5FAF" w:rsidRDefault="00605D92" w:rsidP="00605D92">
            <w:pPr>
              <w:pStyle w:val="Total"/>
              <w:rPr>
                <w:rFonts w:ascii="Lato" w:hAnsi="Lato"/>
              </w:rPr>
            </w:pPr>
            <w:r w:rsidRPr="000A5FAF">
              <w:rPr>
                <w:rFonts w:ascii="Lato" w:hAnsi="Lato"/>
              </w:rPr>
              <w:t>Quantity</w:t>
            </w:r>
          </w:p>
        </w:tc>
        <w:tc>
          <w:tcPr>
            <w:tcW w:w="1740" w:type="dxa"/>
            <w:shd w:val="clear" w:color="auto" w:fill="D1E7FF"/>
            <w:noWrap/>
            <w:vAlign w:val="center"/>
            <w:hideMark/>
          </w:tcPr>
          <w:p w14:paraId="0268B1E4" w14:textId="77777777" w:rsidR="00605D92" w:rsidRPr="000A5FAF" w:rsidRDefault="00605D92" w:rsidP="00605D92">
            <w:pPr>
              <w:pStyle w:val="Total"/>
              <w:rPr>
                <w:rFonts w:ascii="Lato" w:hAnsi="Lato"/>
              </w:rPr>
            </w:pPr>
            <w:r w:rsidRPr="000A5FAF">
              <w:rPr>
                <w:rFonts w:ascii="Lato" w:hAnsi="Lato"/>
              </w:rPr>
              <w:t>Unit Price</w:t>
            </w:r>
          </w:p>
        </w:tc>
        <w:tc>
          <w:tcPr>
            <w:tcW w:w="1740" w:type="dxa"/>
            <w:gridSpan w:val="2"/>
            <w:shd w:val="clear" w:color="auto" w:fill="D1E7FF"/>
            <w:noWrap/>
            <w:vAlign w:val="center"/>
            <w:hideMark/>
          </w:tcPr>
          <w:p w14:paraId="057D27B6" w14:textId="77777777" w:rsidR="00605D92" w:rsidRPr="000A5FAF" w:rsidRDefault="00605D92" w:rsidP="00605D92">
            <w:pPr>
              <w:pStyle w:val="Total"/>
              <w:rPr>
                <w:rFonts w:ascii="Lato" w:hAnsi="Lato"/>
              </w:rPr>
            </w:pPr>
            <w:r w:rsidRPr="000A5FAF">
              <w:rPr>
                <w:rFonts w:ascii="Lato" w:hAnsi="Lato"/>
              </w:rPr>
              <w:t>Total</w:t>
            </w:r>
          </w:p>
        </w:tc>
      </w:tr>
      <w:tr w:rsidR="00605D92" w:rsidRPr="000A5FAF" w14:paraId="4864C73B" w14:textId="77777777" w:rsidTr="006D5113">
        <w:trPr>
          <w:trHeight w:val="720"/>
        </w:trPr>
        <w:tc>
          <w:tcPr>
            <w:tcW w:w="4140" w:type="dxa"/>
            <w:shd w:val="clear" w:color="auto" w:fill="auto"/>
            <w:noWrap/>
            <w:vAlign w:val="center"/>
          </w:tcPr>
          <w:p w14:paraId="79E116B6" w14:textId="237C2827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3"/>
            <w:shd w:val="clear" w:color="auto" w:fill="auto"/>
            <w:noWrap/>
            <w:vAlign w:val="center"/>
          </w:tcPr>
          <w:p w14:paraId="4B3134CF" w14:textId="2357266A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shd w:val="clear" w:color="auto" w:fill="auto"/>
            <w:noWrap/>
            <w:vAlign w:val="center"/>
          </w:tcPr>
          <w:p w14:paraId="39C3CA3B" w14:textId="201A12FD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2"/>
            <w:shd w:val="clear" w:color="auto" w:fill="auto"/>
            <w:noWrap/>
            <w:vAlign w:val="center"/>
          </w:tcPr>
          <w:p w14:paraId="27321BE4" w14:textId="283BFB07" w:rsidR="00605D92" w:rsidRPr="000A5FAF" w:rsidRDefault="00605D92" w:rsidP="00605D92">
            <w:pPr>
              <w:rPr>
                <w:rFonts w:ascii="Lato" w:hAnsi="Lato"/>
              </w:rPr>
            </w:pPr>
          </w:p>
        </w:tc>
      </w:tr>
      <w:tr w:rsidR="00605D92" w:rsidRPr="000A5FAF" w14:paraId="16090A4F" w14:textId="77777777" w:rsidTr="006D5113">
        <w:trPr>
          <w:trHeight w:val="720"/>
        </w:trPr>
        <w:tc>
          <w:tcPr>
            <w:tcW w:w="4140" w:type="dxa"/>
            <w:shd w:val="clear" w:color="auto" w:fill="D1E7FF"/>
            <w:noWrap/>
            <w:vAlign w:val="center"/>
          </w:tcPr>
          <w:p w14:paraId="5F305349" w14:textId="775957A3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3"/>
            <w:shd w:val="clear" w:color="auto" w:fill="D1E7FF"/>
            <w:noWrap/>
            <w:vAlign w:val="center"/>
          </w:tcPr>
          <w:p w14:paraId="5BF7F448" w14:textId="5110B9DF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shd w:val="clear" w:color="auto" w:fill="D1E7FF"/>
            <w:noWrap/>
            <w:vAlign w:val="center"/>
          </w:tcPr>
          <w:p w14:paraId="5263430D" w14:textId="1B095BBA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2"/>
            <w:shd w:val="clear" w:color="auto" w:fill="D1E7FF"/>
            <w:noWrap/>
            <w:vAlign w:val="center"/>
          </w:tcPr>
          <w:p w14:paraId="45101BD8" w14:textId="0D5F45E7" w:rsidR="00605D92" w:rsidRPr="000A5FAF" w:rsidRDefault="00605D92" w:rsidP="00605D92">
            <w:pPr>
              <w:rPr>
                <w:rFonts w:ascii="Lato" w:hAnsi="Lato"/>
              </w:rPr>
            </w:pPr>
          </w:p>
        </w:tc>
      </w:tr>
      <w:tr w:rsidR="00605D92" w:rsidRPr="000A5FAF" w14:paraId="273A4558" w14:textId="77777777" w:rsidTr="006D5113">
        <w:trPr>
          <w:trHeight w:val="720"/>
        </w:trPr>
        <w:tc>
          <w:tcPr>
            <w:tcW w:w="4140" w:type="dxa"/>
            <w:shd w:val="clear" w:color="auto" w:fill="auto"/>
            <w:noWrap/>
            <w:vAlign w:val="center"/>
          </w:tcPr>
          <w:p w14:paraId="07422888" w14:textId="19FF73E7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3"/>
            <w:shd w:val="clear" w:color="auto" w:fill="auto"/>
            <w:noWrap/>
            <w:vAlign w:val="center"/>
          </w:tcPr>
          <w:p w14:paraId="1019A055" w14:textId="0CDFDA19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shd w:val="clear" w:color="auto" w:fill="auto"/>
            <w:noWrap/>
            <w:vAlign w:val="center"/>
          </w:tcPr>
          <w:p w14:paraId="422895D3" w14:textId="2366F5D6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2"/>
            <w:shd w:val="clear" w:color="auto" w:fill="auto"/>
            <w:noWrap/>
            <w:vAlign w:val="center"/>
          </w:tcPr>
          <w:p w14:paraId="2A089B4B" w14:textId="22C96651" w:rsidR="00605D92" w:rsidRPr="000A5FAF" w:rsidRDefault="00605D92" w:rsidP="00605D92">
            <w:pPr>
              <w:rPr>
                <w:rFonts w:ascii="Lato" w:hAnsi="Lato"/>
              </w:rPr>
            </w:pPr>
          </w:p>
        </w:tc>
      </w:tr>
      <w:tr w:rsidR="00605D92" w:rsidRPr="000A5FAF" w14:paraId="09B1EB2E" w14:textId="77777777" w:rsidTr="006D5113">
        <w:trPr>
          <w:trHeight w:val="720"/>
        </w:trPr>
        <w:tc>
          <w:tcPr>
            <w:tcW w:w="4140" w:type="dxa"/>
            <w:shd w:val="clear" w:color="auto" w:fill="D1E7FF"/>
            <w:noWrap/>
            <w:vAlign w:val="center"/>
          </w:tcPr>
          <w:p w14:paraId="1A442FEE" w14:textId="63AC253E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3"/>
            <w:shd w:val="clear" w:color="auto" w:fill="D1E7FF"/>
            <w:noWrap/>
            <w:vAlign w:val="center"/>
          </w:tcPr>
          <w:p w14:paraId="44EF816C" w14:textId="632FB5B6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shd w:val="clear" w:color="auto" w:fill="D1E7FF"/>
            <w:noWrap/>
            <w:vAlign w:val="center"/>
          </w:tcPr>
          <w:p w14:paraId="3344E7E9" w14:textId="5A0093B7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2"/>
            <w:shd w:val="clear" w:color="auto" w:fill="D1E7FF"/>
            <w:noWrap/>
            <w:vAlign w:val="center"/>
          </w:tcPr>
          <w:p w14:paraId="7581A55E" w14:textId="7FCC41AD" w:rsidR="00605D92" w:rsidRPr="000A5FAF" w:rsidRDefault="00605D92" w:rsidP="00605D92">
            <w:pPr>
              <w:rPr>
                <w:rFonts w:ascii="Lato" w:hAnsi="Lato"/>
              </w:rPr>
            </w:pPr>
          </w:p>
        </w:tc>
      </w:tr>
      <w:tr w:rsidR="00605D92" w:rsidRPr="000A5FAF" w14:paraId="2388E0E1" w14:textId="77777777" w:rsidTr="006D5113">
        <w:trPr>
          <w:trHeight w:val="720"/>
        </w:trPr>
        <w:tc>
          <w:tcPr>
            <w:tcW w:w="4140" w:type="dxa"/>
            <w:shd w:val="clear" w:color="auto" w:fill="auto"/>
            <w:noWrap/>
            <w:vAlign w:val="center"/>
          </w:tcPr>
          <w:p w14:paraId="6B9337AC" w14:textId="04FF904C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3"/>
            <w:shd w:val="clear" w:color="auto" w:fill="auto"/>
            <w:noWrap/>
            <w:vAlign w:val="center"/>
          </w:tcPr>
          <w:p w14:paraId="09CBA538" w14:textId="33C310F1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shd w:val="clear" w:color="auto" w:fill="auto"/>
            <w:noWrap/>
            <w:vAlign w:val="center"/>
          </w:tcPr>
          <w:p w14:paraId="648DFFD4" w14:textId="77777777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2"/>
            <w:shd w:val="clear" w:color="auto" w:fill="auto"/>
            <w:noWrap/>
            <w:vAlign w:val="center"/>
          </w:tcPr>
          <w:p w14:paraId="369C417B" w14:textId="77777777" w:rsidR="00605D92" w:rsidRPr="000A5FAF" w:rsidRDefault="00605D92" w:rsidP="00605D92">
            <w:pPr>
              <w:rPr>
                <w:rFonts w:ascii="Lato" w:hAnsi="Lato"/>
              </w:rPr>
            </w:pPr>
          </w:p>
        </w:tc>
      </w:tr>
      <w:tr w:rsidR="00605D92" w:rsidRPr="000A5FAF" w14:paraId="4AD4BDB2" w14:textId="77777777" w:rsidTr="006D5113">
        <w:trPr>
          <w:trHeight w:val="720"/>
        </w:trPr>
        <w:tc>
          <w:tcPr>
            <w:tcW w:w="4140" w:type="dxa"/>
            <w:shd w:val="clear" w:color="auto" w:fill="D1E7FF"/>
            <w:noWrap/>
            <w:vAlign w:val="center"/>
          </w:tcPr>
          <w:p w14:paraId="0900F3DE" w14:textId="39448D1D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3"/>
            <w:shd w:val="clear" w:color="auto" w:fill="D1E7FF"/>
            <w:noWrap/>
            <w:vAlign w:val="center"/>
          </w:tcPr>
          <w:p w14:paraId="04983B9B" w14:textId="77777777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shd w:val="clear" w:color="auto" w:fill="D1E7FF"/>
            <w:noWrap/>
            <w:vAlign w:val="center"/>
          </w:tcPr>
          <w:p w14:paraId="5F336660" w14:textId="77777777" w:rsidR="00605D92" w:rsidRPr="000A5FAF" w:rsidRDefault="00605D92" w:rsidP="00605D92">
            <w:pPr>
              <w:rPr>
                <w:rFonts w:ascii="Lato" w:hAnsi="Lato"/>
              </w:rPr>
            </w:pPr>
          </w:p>
        </w:tc>
        <w:tc>
          <w:tcPr>
            <w:tcW w:w="1740" w:type="dxa"/>
            <w:gridSpan w:val="2"/>
            <w:shd w:val="clear" w:color="auto" w:fill="D1E7FF"/>
            <w:noWrap/>
            <w:vAlign w:val="center"/>
          </w:tcPr>
          <w:p w14:paraId="51EB4C23" w14:textId="77777777" w:rsidR="00605D92" w:rsidRPr="000A5FAF" w:rsidRDefault="00605D92" w:rsidP="00605D92">
            <w:pPr>
              <w:rPr>
                <w:rFonts w:ascii="Lato" w:hAnsi="Lato"/>
              </w:rPr>
            </w:pPr>
          </w:p>
        </w:tc>
      </w:tr>
      <w:tr w:rsidR="001E7C23" w:rsidRPr="000A5FAF" w14:paraId="44E66CEC" w14:textId="77777777" w:rsidTr="00D654E4">
        <w:trPr>
          <w:trHeight w:val="720"/>
        </w:trPr>
        <w:tc>
          <w:tcPr>
            <w:tcW w:w="9360" w:type="dxa"/>
            <w:gridSpan w:val="7"/>
            <w:shd w:val="clear" w:color="auto" w:fill="auto"/>
            <w:noWrap/>
            <w:vAlign w:val="center"/>
            <w:hideMark/>
          </w:tcPr>
          <w:p w14:paraId="7702E3B4" w14:textId="404CF969" w:rsidR="001E7C23" w:rsidRPr="000A5FAF" w:rsidRDefault="001E7C23" w:rsidP="00605D92">
            <w:pPr>
              <w:rPr>
                <w:rFonts w:ascii="Lato" w:hAnsi="Lato"/>
              </w:rPr>
            </w:pPr>
          </w:p>
        </w:tc>
      </w:tr>
      <w:tr w:rsidR="001E7C23" w:rsidRPr="000A5FAF" w14:paraId="30E1AF3A" w14:textId="77777777" w:rsidTr="00D654E4">
        <w:trPr>
          <w:trHeight w:val="720"/>
        </w:trPr>
        <w:tc>
          <w:tcPr>
            <w:tcW w:w="4860" w:type="dxa"/>
            <w:gridSpan w:val="2"/>
            <w:shd w:val="clear" w:color="auto" w:fill="auto"/>
            <w:noWrap/>
            <w:vAlign w:val="center"/>
          </w:tcPr>
          <w:p w14:paraId="6A3284A8" w14:textId="1CB2C55E" w:rsidR="001E7C23" w:rsidRPr="000A5FAF" w:rsidRDefault="001E7C23" w:rsidP="00605D92">
            <w:pPr>
              <w:rPr>
                <w:rFonts w:ascii="Lato" w:hAnsi="Lato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0409A5A" w14:textId="6A127800" w:rsidR="001E7C23" w:rsidRPr="000A5FAF" w:rsidRDefault="001E7C23" w:rsidP="00605D92">
            <w:pPr>
              <w:rPr>
                <w:rFonts w:ascii="Lato" w:hAnsi="Lato"/>
              </w:rPr>
            </w:pPr>
          </w:p>
        </w:tc>
        <w:tc>
          <w:tcPr>
            <w:tcW w:w="1784" w:type="dxa"/>
            <w:gridSpan w:val="3"/>
            <w:tcBorders>
              <w:top w:val="single" w:sz="4" w:space="0" w:color="797B7E" w:themeColor="accent1"/>
              <w:bottom w:val="single" w:sz="4" w:space="0" w:color="797B7E" w:themeColor="accent1"/>
            </w:tcBorders>
            <w:shd w:val="clear" w:color="auto" w:fill="auto"/>
            <w:vAlign w:val="center"/>
          </w:tcPr>
          <w:p w14:paraId="7892CA30" w14:textId="73702445" w:rsidR="001E7C23" w:rsidRPr="000A5FAF" w:rsidRDefault="001E7C23" w:rsidP="00605D92">
            <w:pPr>
              <w:jc w:val="center"/>
              <w:rPr>
                <w:rFonts w:ascii="Lato" w:eastAsia="Times New Roman" w:hAnsi="Lato" w:cs="Open Sans"/>
                <w:b/>
                <w:bCs/>
                <w:color w:val="797B7E" w:themeColor="accent1"/>
              </w:rPr>
            </w:pPr>
            <w:r w:rsidRPr="000A5FAF">
              <w:rPr>
                <w:rFonts w:ascii="Lato" w:eastAsia="Times New Roman" w:hAnsi="Lato" w:cs="Open Sans"/>
                <w:b/>
                <w:bCs/>
                <w:color w:val="797B7E" w:themeColor="accent1"/>
              </w:rPr>
              <w:t>Subtotal</w:t>
            </w:r>
          </w:p>
        </w:tc>
        <w:tc>
          <w:tcPr>
            <w:tcW w:w="1726" w:type="dxa"/>
            <w:tcBorders>
              <w:top w:val="single" w:sz="4" w:space="0" w:color="797B7E" w:themeColor="accent1"/>
              <w:bottom w:val="single" w:sz="4" w:space="0" w:color="797B7E" w:themeColor="accent1"/>
            </w:tcBorders>
            <w:shd w:val="clear" w:color="auto" w:fill="auto"/>
            <w:noWrap/>
            <w:vAlign w:val="center"/>
          </w:tcPr>
          <w:p w14:paraId="326391EB" w14:textId="21F6E7E8" w:rsidR="001E7C23" w:rsidRPr="000A5FAF" w:rsidRDefault="001E7C23" w:rsidP="00605D92">
            <w:pPr>
              <w:jc w:val="center"/>
              <w:rPr>
                <w:rFonts w:ascii="Lato" w:eastAsia="Times New Roman" w:hAnsi="Lato" w:cs="Open Sans"/>
                <w:b/>
                <w:bCs/>
                <w:color w:val="797B7E" w:themeColor="accent1"/>
              </w:rPr>
            </w:pPr>
          </w:p>
        </w:tc>
      </w:tr>
      <w:tr w:rsidR="001E7C23" w:rsidRPr="000A5FAF" w14:paraId="3CDB8404" w14:textId="77777777" w:rsidTr="00D654E4">
        <w:trPr>
          <w:trHeight w:val="720"/>
        </w:trPr>
        <w:tc>
          <w:tcPr>
            <w:tcW w:w="4860" w:type="dxa"/>
            <w:gridSpan w:val="2"/>
            <w:shd w:val="clear" w:color="auto" w:fill="auto"/>
            <w:noWrap/>
            <w:vAlign w:val="center"/>
            <w:hideMark/>
          </w:tcPr>
          <w:p w14:paraId="5ADB66F6" w14:textId="47627441" w:rsidR="001E7C23" w:rsidRPr="000A5FAF" w:rsidRDefault="001E7C23" w:rsidP="00605D92">
            <w:pPr>
              <w:rPr>
                <w:rFonts w:ascii="Lato" w:hAnsi="Lato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1D5FDD2" w14:textId="0EC947FD" w:rsidR="001E7C23" w:rsidRPr="000A5FAF" w:rsidRDefault="001E7C23" w:rsidP="00605D92">
            <w:pPr>
              <w:rPr>
                <w:rFonts w:ascii="Lato" w:hAnsi="Lato"/>
              </w:rPr>
            </w:pPr>
          </w:p>
        </w:tc>
        <w:tc>
          <w:tcPr>
            <w:tcW w:w="1784" w:type="dxa"/>
            <w:gridSpan w:val="3"/>
            <w:tcBorders>
              <w:top w:val="single" w:sz="4" w:space="0" w:color="797B7E" w:themeColor="accent1"/>
              <w:bottom w:val="single" w:sz="4" w:space="0" w:color="797B7E" w:themeColor="accent1"/>
            </w:tcBorders>
            <w:shd w:val="clear" w:color="auto" w:fill="auto"/>
            <w:vAlign w:val="center"/>
          </w:tcPr>
          <w:p w14:paraId="1ABA07C2" w14:textId="770FCDA3" w:rsidR="001E7C23" w:rsidRPr="000A5FAF" w:rsidRDefault="001E7C23" w:rsidP="00605D92">
            <w:pPr>
              <w:jc w:val="center"/>
              <w:rPr>
                <w:rFonts w:ascii="Lato" w:eastAsia="Times New Roman" w:hAnsi="Lato" w:cs="Open Sans"/>
                <w:b/>
                <w:color w:val="797B7E" w:themeColor="accent1"/>
              </w:rPr>
            </w:pPr>
            <w:r w:rsidRPr="000A5FAF">
              <w:rPr>
                <w:rFonts w:ascii="Lato" w:eastAsia="Times New Roman" w:hAnsi="Lato" w:cs="Open Sans"/>
                <w:b/>
                <w:color w:val="797B7E" w:themeColor="accent1"/>
              </w:rPr>
              <w:t>Tax</w:t>
            </w:r>
          </w:p>
        </w:tc>
        <w:tc>
          <w:tcPr>
            <w:tcW w:w="1726" w:type="dxa"/>
            <w:tcBorders>
              <w:top w:val="single" w:sz="4" w:space="0" w:color="797B7E" w:themeColor="accent1"/>
              <w:bottom w:val="single" w:sz="4" w:space="0" w:color="797B7E" w:themeColor="accent1"/>
            </w:tcBorders>
            <w:shd w:val="clear" w:color="auto" w:fill="auto"/>
            <w:noWrap/>
            <w:vAlign w:val="center"/>
          </w:tcPr>
          <w:p w14:paraId="6DC86BC6" w14:textId="182B7ABD" w:rsidR="001E7C23" w:rsidRPr="000A5FAF" w:rsidRDefault="001E7C23" w:rsidP="00605D92">
            <w:pPr>
              <w:jc w:val="center"/>
              <w:rPr>
                <w:rFonts w:ascii="Lato" w:eastAsia="Times New Roman" w:hAnsi="Lato" w:cs="Open Sans"/>
                <w:color w:val="797B7E" w:themeColor="accent1"/>
              </w:rPr>
            </w:pPr>
          </w:p>
        </w:tc>
      </w:tr>
      <w:tr w:rsidR="001E7C23" w:rsidRPr="000A5FAF" w14:paraId="31426820" w14:textId="77777777" w:rsidTr="00D654E4">
        <w:trPr>
          <w:trHeight w:val="720"/>
        </w:trPr>
        <w:tc>
          <w:tcPr>
            <w:tcW w:w="4860" w:type="dxa"/>
            <w:gridSpan w:val="2"/>
            <w:shd w:val="clear" w:color="auto" w:fill="auto"/>
            <w:noWrap/>
            <w:vAlign w:val="center"/>
            <w:hideMark/>
          </w:tcPr>
          <w:p w14:paraId="65F15552" w14:textId="35BFB0CC" w:rsidR="001E7C23" w:rsidRPr="000A5FAF" w:rsidRDefault="001E7C23" w:rsidP="00605D92">
            <w:pPr>
              <w:rPr>
                <w:rFonts w:ascii="Lato" w:hAnsi="Lato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3DAAE03" w14:textId="55CE49C8" w:rsidR="001E7C23" w:rsidRPr="000A5FAF" w:rsidRDefault="001E7C23" w:rsidP="00605D92">
            <w:pPr>
              <w:rPr>
                <w:rFonts w:ascii="Lato" w:hAnsi="Lato"/>
              </w:rPr>
            </w:pPr>
          </w:p>
        </w:tc>
        <w:tc>
          <w:tcPr>
            <w:tcW w:w="1784" w:type="dxa"/>
            <w:gridSpan w:val="3"/>
            <w:tcBorders>
              <w:top w:val="single" w:sz="4" w:space="0" w:color="797B7E" w:themeColor="accent1"/>
              <w:bottom w:val="single" w:sz="4" w:space="0" w:color="797B7E" w:themeColor="accent1"/>
            </w:tcBorders>
            <w:shd w:val="clear" w:color="auto" w:fill="auto"/>
            <w:noWrap/>
            <w:vAlign w:val="center"/>
            <w:hideMark/>
          </w:tcPr>
          <w:p w14:paraId="5752931D" w14:textId="1523BA88" w:rsidR="001E7C23" w:rsidRPr="000A5FAF" w:rsidRDefault="001E7C23" w:rsidP="00605D92">
            <w:pPr>
              <w:pStyle w:val="Total"/>
              <w:rPr>
                <w:rFonts w:ascii="Lato" w:hAnsi="Lato"/>
              </w:rPr>
            </w:pPr>
            <w:r w:rsidRPr="000A5FAF">
              <w:rPr>
                <w:rFonts w:ascii="Lato" w:hAnsi="Lato"/>
              </w:rPr>
              <w:t>Total</w:t>
            </w:r>
          </w:p>
        </w:tc>
        <w:tc>
          <w:tcPr>
            <w:tcW w:w="1726" w:type="dxa"/>
            <w:tcBorders>
              <w:top w:val="single" w:sz="4" w:space="0" w:color="797B7E" w:themeColor="accent1"/>
              <w:bottom w:val="single" w:sz="4" w:space="0" w:color="797B7E" w:themeColor="accent1"/>
            </w:tcBorders>
            <w:shd w:val="clear" w:color="auto" w:fill="auto"/>
            <w:noWrap/>
            <w:vAlign w:val="center"/>
            <w:hideMark/>
          </w:tcPr>
          <w:p w14:paraId="15E29A34" w14:textId="2890AE35" w:rsidR="001E7C23" w:rsidRPr="000A5FAF" w:rsidRDefault="001E7C23" w:rsidP="00605D92">
            <w:pPr>
              <w:jc w:val="center"/>
              <w:rPr>
                <w:rFonts w:ascii="Lato" w:hAnsi="Lato"/>
              </w:rPr>
            </w:pPr>
          </w:p>
        </w:tc>
      </w:tr>
    </w:tbl>
    <w:p w14:paraId="324CDA1A" w14:textId="2C2E7D5C" w:rsidR="00C57395" w:rsidRPr="000A5FAF" w:rsidRDefault="00C57395" w:rsidP="00FA3ACF">
      <w:pPr>
        <w:rPr>
          <w:rFonts w:ascii="Lato" w:hAnsi="Lato"/>
        </w:rPr>
      </w:pPr>
    </w:p>
    <w:sectPr w:rsidR="00C57395" w:rsidRPr="000A5FAF" w:rsidSect="00CD46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F5E90" w14:textId="77777777" w:rsidR="008F6847" w:rsidRDefault="008F6847" w:rsidP="00A3616D">
      <w:r>
        <w:separator/>
      </w:r>
    </w:p>
  </w:endnote>
  <w:endnote w:type="continuationSeparator" w:id="0">
    <w:p w14:paraId="59FDB8AF" w14:textId="77777777" w:rsidR="008F6847" w:rsidRDefault="008F6847" w:rsidP="00A36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  <w:embedRegular r:id="rId1" w:fontKey="{092E0B66-046F-48FA-A141-83EB4A8943C0}"/>
    <w:embedBold r:id="rId2" w:fontKey="{B1C4C8F6-A890-4B6E-98F5-C96976BEEB2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3" w:fontKey="{DB22F4FD-B976-4CAA-AB68-E5405D0133D9}"/>
    <w:embedBold r:id="rId4" w:fontKey="{BF0A7B73-16EB-4477-953C-37C36425A3A7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5" w:fontKey="{9CD91B12-422C-47A1-8D03-F2F56D94D1E6}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  <w:embedRegular r:id="rId6" w:fontKey="{E6C5C5B9-E624-475A-BC78-E3F21342452B}"/>
    <w:embedBold r:id="rId7" w:fontKey="{CB313DCC-1DB4-484E-83D8-4EC9D6A88140}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12681" w14:textId="77777777" w:rsidR="0083214D" w:rsidRDefault="008321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1FEF4" w14:textId="77777777" w:rsidR="0083214D" w:rsidRDefault="008321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A265A" w14:textId="77777777" w:rsidR="0083214D" w:rsidRDefault="008321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7450B" w14:textId="77777777" w:rsidR="008F6847" w:rsidRDefault="008F6847" w:rsidP="00A3616D">
      <w:r>
        <w:separator/>
      </w:r>
    </w:p>
  </w:footnote>
  <w:footnote w:type="continuationSeparator" w:id="0">
    <w:p w14:paraId="3E5FF431" w14:textId="77777777" w:rsidR="008F6847" w:rsidRDefault="008F6847" w:rsidP="00A36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64A18" w14:textId="77777777" w:rsidR="0083214D" w:rsidRDefault="00832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CFA84" w14:textId="77777777" w:rsidR="0083214D" w:rsidRDefault="008321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1AEC0" w14:textId="77777777" w:rsidR="0083214D" w:rsidRDefault="008321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MjAxMTEwNje0NDZX0lEKTi0uzszPAykwqQUAGqwO5CwAAAA="/>
  </w:docVars>
  <w:rsids>
    <w:rsidRoot w:val="003B2093"/>
    <w:rsid w:val="00002CDF"/>
    <w:rsid w:val="0002757B"/>
    <w:rsid w:val="00046280"/>
    <w:rsid w:val="0005479A"/>
    <w:rsid w:val="00091EAB"/>
    <w:rsid w:val="000A5FAF"/>
    <w:rsid w:val="000B7D4E"/>
    <w:rsid w:val="000F06C8"/>
    <w:rsid w:val="00112363"/>
    <w:rsid w:val="001367B5"/>
    <w:rsid w:val="0014543B"/>
    <w:rsid w:val="00180F62"/>
    <w:rsid w:val="001A13D2"/>
    <w:rsid w:val="001C40FB"/>
    <w:rsid w:val="001E7C23"/>
    <w:rsid w:val="00202341"/>
    <w:rsid w:val="0020543E"/>
    <w:rsid w:val="00227913"/>
    <w:rsid w:val="002420AC"/>
    <w:rsid w:val="00280462"/>
    <w:rsid w:val="00290D5D"/>
    <w:rsid w:val="0029194E"/>
    <w:rsid w:val="002C5C4D"/>
    <w:rsid w:val="002D7DCA"/>
    <w:rsid w:val="003108B8"/>
    <w:rsid w:val="00316D8D"/>
    <w:rsid w:val="00327794"/>
    <w:rsid w:val="00380632"/>
    <w:rsid w:val="003A79C1"/>
    <w:rsid w:val="003B2093"/>
    <w:rsid w:val="003F5C25"/>
    <w:rsid w:val="00441106"/>
    <w:rsid w:val="004476BA"/>
    <w:rsid w:val="00464082"/>
    <w:rsid w:val="004B06EA"/>
    <w:rsid w:val="004B0A04"/>
    <w:rsid w:val="004E031F"/>
    <w:rsid w:val="00602D47"/>
    <w:rsid w:val="00605D92"/>
    <w:rsid w:val="00612FA8"/>
    <w:rsid w:val="00633C91"/>
    <w:rsid w:val="0064037F"/>
    <w:rsid w:val="006D5113"/>
    <w:rsid w:val="00730D49"/>
    <w:rsid w:val="00754526"/>
    <w:rsid w:val="00764842"/>
    <w:rsid w:val="00792B00"/>
    <w:rsid w:val="007A6DFC"/>
    <w:rsid w:val="007D3763"/>
    <w:rsid w:val="0080247F"/>
    <w:rsid w:val="0083214D"/>
    <w:rsid w:val="00857233"/>
    <w:rsid w:val="008773E8"/>
    <w:rsid w:val="008868FD"/>
    <w:rsid w:val="00887465"/>
    <w:rsid w:val="00897936"/>
    <w:rsid w:val="008A25E0"/>
    <w:rsid w:val="008C70F1"/>
    <w:rsid w:val="008F34AD"/>
    <w:rsid w:val="008F6847"/>
    <w:rsid w:val="0094257B"/>
    <w:rsid w:val="009B1DA3"/>
    <w:rsid w:val="009C0B34"/>
    <w:rsid w:val="009C4792"/>
    <w:rsid w:val="009D354D"/>
    <w:rsid w:val="00A07068"/>
    <w:rsid w:val="00A3616D"/>
    <w:rsid w:val="00A366C0"/>
    <w:rsid w:val="00A50FE0"/>
    <w:rsid w:val="00A92151"/>
    <w:rsid w:val="00AB3560"/>
    <w:rsid w:val="00B25F02"/>
    <w:rsid w:val="00B367F9"/>
    <w:rsid w:val="00B40BCC"/>
    <w:rsid w:val="00B805FA"/>
    <w:rsid w:val="00BA1A2A"/>
    <w:rsid w:val="00BD70FA"/>
    <w:rsid w:val="00C04957"/>
    <w:rsid w:val="00C22E6D"/>
    <w:rsid w:val="00C57395"/>
    <w:rsid w:val="00CA5A1B"/>
    <w:rsid w:val="00CB391E"/>
    <w:rsid w:val="00CD46E8"/>
    <w:rsid w:val="00D12EE1"/>
    <w:rsid w:val="00D60F6C"/>
    <w:rsid w:val="00D654E4"/>
    <w:rsid w:val="00DE1553"/>
    <w:rsid w:val="00DE2DBF"/>
    <w:rsid w:val="00DF0D20"/>
    <w:rsid w:val="00E022E9"/>
    <w:rsid w:val="00E02F0A"/>
    <w:rsid w:val="00E259D7"/>
    <w:rsid w:val="00E426F3"/>
    <w:rsid w:val="00E55839"/>
    <w:rsid w:val="00E644FE"/>
    <w:rsid w:val="00E83FB5"/>
    <w:rsid w:val="00E95844"/>
    <w:rsid w:val="00EC7A15"/>
    <w:rsid w:val="00FA097C"/>
    <w:rsid w:val="00FA3ACF"/>
    <w:rsid w:val="00FE536D"/>
    <w:rsid w:val="00FE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A57DFA"/>
  <w15:chartTrackingRefBased/>
  <w15:docId w15:val="{8D60F894-AB02-48AA-BE2C-C1299F20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D9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1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616D"/>
  </w:style>
  <w:style w:type="paragraph" w:styleId="Footer">
    <w:name w:val="footer"/>
    <w:basedOn w:val="Normal"/>
    <w:link w:val="FooterChar"/>
    <w:uiPriority w:val="99"/>
    <w:unhideWhenUsed/>
    <w:rsid w:val="00A361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616D"/>
  </w:style>
  <w:style w:type="table" w:styleId="TableGrid">
    <w:name w:val="Table Grid"/>
    <w:basedOn w:val="TableNormal"/>
    <w:uiPriority w:val="39"/>
    <w:rsid w:val="00180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">
    <w:name w:val="*Company"/>
    <w:basedOn w:val="Normal"/>
    <w:autoRedefine/>
    <w:qFormat/>
    <w:rsid w:val="00E022E9"/>
    <w:rPr>
      <w:rFonts w:cs="Open Sans"/>
      <w:b/>
      <w:color w:val="007BD7" w:themeColor="accent3"/>
    </w:rPr>
  </w:style>
  <w:style w:type="paragraph" w:customStyle="1" w:styleId="Customer">
    <w:name w:val="*Customer"/>
    <w:basedOn w:val="Normal"/>
    <w:autoRedefine/>
    <w:qFormat/>
    <w:rsid w:val="00605D92"/>
    <w:rPr>
      <w:b/>
      <w:color w:val="007BD7" w:themeColor="accent3"/>
    </w:rPr>
  </w:style>
  <w:style w:type="character" w:styleId="PlaceholderText">
    <w:name w:val="Placeholder Text"/>
    <w:basedOn w:val="DefaultParagraphFont"/>
    <w:uiPriority w:val="99"/>
    <w:semiHidden/>
    <w:rsid w:val="0002757B"/>
    <w:rPr>
      <w:color w:val="808080"/>
    </w:rPr>
  </w:style>
  <w:style w:type="paragraph" w:customStyle="1" w:styleId="Invoice">
    <w:name w:val="*Invoice"/>
    <w:basedOn w:val="Normal"/>
    <w:autoRedefine/>
    <w:qFormat/>
    <w:rsid w:val="003F5C25"/>
    <w:pPr>
      <w:jc w:val="right"/>
    </w:pPr>
    <w:rPr>
      <w:b/>
      <w:color w:val="52E000" w:themeColor="accent2"/>
    </w:rPr>
  </w:style>
  <w:style w:type="paragraph" w:styleId="NoSpacing">
    <w:name w:val="No Spacing"/>
    <w:uiPriority w:val="1"/>
    <w:rsid w:val="0005479A"/>
    <w:pPr>
      <w:spacing w:after="0" w:line="240" w:lineRule="auto"/>
    </w:pPr>
  </w:style>
  <w:style w:type="paragraph" w:customStyle="1" w:styleId="Total">
    <w:name w:val="*Total"/>
    <w:basedOn w:val="Normal"/>
    <w:autoRedefine/>
    <w:qFormat/>
    <w:rsid w:val="00605D92"/>
    <w:pPr>
      <w:jc w:val="center"/>
    </w:pPr>
    <w:rPr>
      <w:rFonts w:asciiTheme="majorHAnsi" w:eastAsia="Times New Roman" w:hAnsiTheme="majorHAnsi" w:cs="Open Sans"/>
      <w:color w:val="797B7E" w:themeColor="accent1"/>
      <w:sz w:val="26"/>
    </w:rPr>
  </w:style>
  <w:style w:type="paragraph" w:styleId="Title">
    <w:name w:val="Title"/>
    <w:basedOn w:val="Company"/>
    <w:next w:val="Normal"/>
    <w:link w:val="TitleChar"/>
    <w:autoRedefine/>
    <w:uiPriority w:val="10"/>
    <w:qFormat/>
    <w:rsid w:val="00605D92"/>
    <w:pPr>
      <w:spacing w:before="120" w:after="120"/>
    </w:pPr>
    <w:rPr>
      <w:rFonts w:asciiTheme="majorHAnsi" w:hAnsiTheme="majorHAnsi"/>
      <w:b w:val="0"/>
      <w:color w:val="797B7E" w:themeColor="accent1"/>
      <w:sz w:val="44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605D92"/>
    <w:rPr>
      <w:rFonts w:asciiTheme="majorHAnsi" w:hAnsiTheme="majorHAnsi" w:cs="Open Sans"/>
      <w:color w:val="797B7E" w:themeColor="accent1"/>
      <w:sz w:val="44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customStyle="1" w:styleId="InvoiceR">
    <w:name w:val="*InvoiceR"/>
    <w:basedOn w:val="Invoice"/>
    <w:qFormat/>
    <w:rsid w:val="003F5C25"/>
    <w:pPr>
      <w:jc w:val="left"/>
    </w:pPr>
  </w:style>
  <w:style w:type="character" w:styleId="Hyperlink">
    <w:name w:val="Hyperlink"/>
    <w:basedOn w:val="DefaultParagraphFont"/>
    <w:uiPriority w:val="99"/>
    <w:unhideWhenUsed/>
    <w:rsid w:val="003F5C25"/>
    <w:rPr>
      <w:color w:val="797B7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5C2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5E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5E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0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11DD09404B4277992AC0D761DEE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CBF55-AD3C-4CF2-9153-42430D4CB3E9}"/>
      </w:docPartPr>
      <w:docPartBody>
        <w:p w:rsidR="00C4552B" w:rsidRDefault="00C4552B" w:rsidP="00C4552B">
          <w:pPr>
            <w:pStyle w:val="2311DD09404B4277992AC0D761DEE21B"/>
          </w:pPr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BD80D3A04E4F6EA80E40870A6A7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07F8A-E19C-456E-89B0-C4359D4AA6D3}"/>
      </w:docPartPr>
      <w:docPartBody>
        <w:p w:rsidR="00C4552B" w:rsidRDefault="00C4552B" w:rsidP="00C4552B">
          <w:pPr>
            <w:pStyle w:val="1FBD80D3A04E4F6EA80E40870A6A7D46"/>
          </w:pPr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B311EADC3414EB14EFF6E738F6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D0D87-F9F6-47BE-AB4F-3E9C32DB2432}"/>
      </w:docPartPr>
      <w:docPartBody>
        <w:p w:rsidR="00C4552B" w:rsidRDefault="00C4552B" w:rsidP="00C4552B">
          <w:pPr>
            <w:pStyle w:val="069B311EADC3414EB14EFF6E738F627E"/>
          </w:pPr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EE93B615554225A63C99DF6D525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A0A9A-234B-4AB8-879F-97BCC187FFDF}"/>
      </w:docPartPr>
      <w:docPartBody>
        <w:p w:rsidR="00C4552B" w:rsidRDefault="00C4552B" w:rsidP="00C4552B">
          <w:pPr>
            <w:pStyle w:val="85EE93B615554225A63C99DF6D525EB9"/>
          </w:pPr>
          <w:r w:rsidRPr="0005479A">
            <w:rPr>
              <w:rStyle w:val="PlaceholderText"/>
            </w:rPr>
            <w:t>Date</w:t>
          </w:r>
        </w:p>
      </w:docPartBody>
    </w:docPart>
    <w:docPart>
      <w:docPartPr>
        <w:name w:val="45D853E8148C413C890026094FB16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151E9-1FA9-4A19-89C9-5FC2FBC3D51F}"/>
      </w:docPartPr>
      <w:docPartBody>
        <w:p w:rsidR="00C4552B" w:rsidRDefault="00C4552B" w:rsidP="00C4552B">
          <w:pPr>
            <w:pStyle w:val="45D853E8148C413C890026094FB1641E"/>
          </w:pPr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03821671C54FD6958345D503C03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1986A-099C-4250-911A-86D7017A2214}"/>
      </w:docPartPr>
      <w:docPartBody>
        <w:p w:rsidR="00C4552B" w:rsidRDefault="00C4552B" w:rsidP="00C4552B">
          <w:pPr>
            <w:pStyle w:val="8C03821671C54FD6958345D503C0398F"/>
          </w:pPr>
          <w:r w:rsidRPr="0005479A">
            <w:rPr>
              <w:rStyle w:val="PlaceholderText"/>
            </w:rPr>
            <w:t>Date</w:t>
          </w:r>
        </w:p>
      </w:docPartBody>
    </w:docPart>
    <w:docPart>
      <w:docPartPr>
        <w:name w:val="75AB9979F9314A13BBEBF33373EC3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9E008-49BA-4A25-941E-79218FA5A498}"/>
      </w:docPartPr>
      <w:docPartBody>
        <w:p w:rsidR="00C4552B" w:rsidRDefault="00C4552B" w:rsidP="00C4552B">
          <w:pPr>
            <w:pStyle w:val="75AB9979F9314A13BBEBF33373EC3A35"/>
          </w:pPr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653A754A648B59861A72A5A510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CAD73-F3CC-4128-A629-C8F1CFA1687C}"/>
      </w:docPartPr>
      <w:docPartBody>
        <w:p w:rsidR="00C4552B" w:rsidRDefault="00C4552B" w:rsidP="00C4552B">
          <w:pPr>
            <w:pStyle w:val="0EC653A754A648B59861A72A5A5100B8"/>
          </w:pPr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BCC668BDD741F4B5037485FB4E3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296FD-8EAA-4434-A2D2-511D2BEF53F5}"/>
      </w:docPartPr>
      <w:docPartBody>
        <w:p w:rsidR="006D50BE" w:rsidRDefault="00C4552B" w:rsidP="00C4552B">
          <w:pPr>
            <w:pStyle w:val="84BCC668BDD741F4B5037485FB4E3350"/>
          </w:pPr>
          <w:r w:rsidRPr="0054621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63C"/>
    <w:rsid w:val="001D0A6B"/>
    <w:rsid w:val="0040263C"/>
    <w:rsid w:val="006D50BE"/>
    <w:rsid w:val="009068CC"/>
    <w:rsid w:val="00997C90"/>
    <w:rsid w:val="00A209F0"/>
    <w:rsid w:val="00BB62E1"/>
    <w:rsid w:val="00C4552B"/>
    <w:rsid w:val="00E430B4"/>
    <w:rsid w:val="00F57C3F"/>
    <w:rsid w:val="00FF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552B"/>
    <w:rPr>
      <w:color w:val="808080"/>
    </w:rPr>
  </w:style>
  <w:style w:type="paragraph" w:customStyle="1" w:styleId="2311DD09404B4277992AC0D761DEE21B">
    <w:name w:val="2311DD09404B4277992AC0D761DEE21B"/>
    <w:rsid w:val="00C4552B"/>
  </w:style>
  <w:style w:type="paragraph" w:customStyle="1" w:styleId="1FBD80D3A04E4F6EA80E40870A6A7D46">
    <w:name w:val="1FBD80D3A04E4F6EA80E40870A6A7D46"/>
    <w:rsid w:val="00C4552B"/>
  </w:style>
  <w:style w:type="paragraph" w:customStyle="1" w:styleId="069B311EADC3414EB14EFF6E738F627E">
    <w:name w:val="069B311EADC3414EB14EFF6E738F627E"/>
    <w:rsid w:val="00C4552B"/>
  </w:style>
  <w:style w:type="paragraph" w:customStyle="1" w:styleId="85EE93B615554225A63C99DF6D525EB9">
    <w:name w:val="85EE93B615554225A63C99DF6D525EB9"/>
    <w:rsid w:val="00C4552B"/>
  </w:style>
  <w:style w:type="paragraph" w:customStyle="1" w:styleId="45D853E8148C413C890026094FB1641E">
    <w:name w:val="45D853E8148C413C890026094FB1641E"/>
    <w:rsid w:val="00C4552B"/>
  </w:style>
  <w:style w:type="paragraph" w:customStyle="1" w:styleId="8C03821671C54FD6958345D503C0398F">
    <w:name w:val="8C03821671C54FD6958345D503C0398F"/>
    <w:rsid w:val="00C4552B"/>
  </w:style>
  <w:style w:type="paragraph" w:customStyle="1" w:styleId="75AB9979F9314A13BBEBF33373EC3A35">
    <w:name w:val="75AB9979F9314A13BBEBF33373EC3A35"/>
    <w:rsid w:val="00C4552B"/>
  </w:style>
  <w:style w:type="paragraph" w:customStyle="1" w:styleId="0EC653A754A648B59861A72A5A5100B8">
    <w:name w:val="0EC653A754A648B59861A72A5A5100B8"/>
    <w:rsid w:val="00C4552B"/>
  </w:style>
  <w:style w:type="paragraph" w:customStyle="1" w:styleId="84BCC668BDD741F4B5037485FB4E3350">
    <w:name w:val="84BCC668BDD741F4B5037485FB4E3350"/>
    <w:rsid w:val="00C455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1JAHAN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52E000"/>
      </a:accent2>
      <a:accent3>
        <a:srgbClr val="007BD7"/>
      </a:accent3>
      <a:accent4>
        <a:srgbClr val="F96A1B"/>
      </a:accent4>
      <a:accent5>
        <a:srgbClr val="797B7E"/>
      </a:accent5>
      <a:accent6>
        <a:srgbClr val="797B7E"/>
      </a:accent6>
      <a:hlink>
        <a:srgbClr val="797B7E"/>
      </a:hlink>
      <a:folHlink>
        <a:srgbClr val="797B7E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rosted Glass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Sunbal</cp:lastModifiedBy>
  <cp:revision>2</cp:revision>
  <cp:lastPrinted>2018-04-19T07:29:00Z</cp:lastPrinted>
  <dcterms:created xsi:type="dcterms:W3CDTF">2022-01-13T05:48:00Z</dcterms:created>
  <dcterms:modified xsi:type="dcterms:W3CDTF">2022-01-13T05:48:00Z</dcterms:modified>
</cp:coreProperties>
</file>